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eronica Broderic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eron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oderic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21 Eastridge Drive Hailey, ID, USA 8333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eronicanoffke@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8450973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rp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9/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